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555"/>
        <w:gridCol w:w="1038"/>
        <w:gridCol w:w="1513"/>
        <w:gridCol w:w="1080"/>
        <w:gridCol w:w="1755"/>
        <w:gridCol w:w="839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3E1DE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0043BC00" w:rsidR="00F250B6" w:rsidRPr="00F250B6" w:rsidRDefault="008E526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D_01</w:t>
            </w:r>
          </w:p>
        </w:tc>
        <w:tc>
          <w:tcPr>
            <w:tcW w:w="283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3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824936B" w:rsidR="00F250B6" w:rsidRPr="007C306D" w:rsidRDefault="007C306D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ทดสอบ</w:t>
            </w:r>
            <w:r w:rsidR="00512297"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การป้อน </w:t>
            </w:r>
            <w:r w:rsidR="00512297">
              <w:rPr>
                <w:rFonts w:eastAsia="Times New Roman" w:cs="Browallia New"/>
                <w:szCs w:val="28"/>
                <w:lang w:val="en-US" w:eastAsia="en-GB" w:bidi="th-TH"/>
              </w:rPr>
              <w:t xml:space="preserve">input </w:t>
            </w:r>
            <w:r w:rsidR="00512297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น</w:t>
            </w: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</w:p>
        </w:tc>
      </w:tr>
      <w:tr w:rsidR="00F250B6" w:rsidRPr="00F250B6" w14:paraId="6632E772" w14:textId="77777777" w:rsidTr="003E1DE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38F13BE6" w:rsidR="00F250B6" w:rsidRPr="00F250B6" w:rsidRDefault="00E2014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283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A07FABD" w:rsidR="00F250B6" w:rsidRPr="00F250B6" w:rsidRDefault="00E2014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B0C47BC" w:rsidR="00F250B6" w:rsidRPr="00F250B6" w:rsidRDefault="00E20142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3439D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E1DE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A97BA1C" w:rsidR="00F250B6" w:rsidRPr="00F250B6" w:rsidRDefault="00E2014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</w:t>
            </w:r>
            <w:r w:rsidR="008E5267">
              <w:rPr>
                <w:rFonts w:eastAsia="Times New Roman" w:cstheme="minorHAnsi"/>
                <w:lang w:eastAsia="en-GB"/>
              </w:rPr>
              <w:t>t</w:t>
            </w:r>
            <w:r>
              <w:rPr>
                <w:rFonts w:eastAsia="Times New Roman" w:cstheme="minorHAnsi"/>
                <w:lang w:eastAsia="en-GB"/>
              </w:rPr>
              <w:t>si</w:t>
            </w:r>
            <w:r w:rsidR="008E5267">
              <w:rPr>
                <w:rFonts w:eastAsia="Times New Roman" w:cstheme="minorHAnsi"/>
                <w:lang w:eastAsia="en-GB"/>
              </w:rPr>
              <w:t>nee</w:t>
            </w:r>
            <w:proofErr w:type="spellEnd"/>
          </w:p>
        </w:tc>
        <w:tc>
          <w:tcPr>
            <w:tcW w:w="283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B6A4F49" w:rsidR="00F250B6" w:rsidRPr="00F250B6" w:rsidRDefault="008E526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3E1DE6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3E1DE6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B14EACE" w:rsidR="00F250B6" w:rsidRPr="00D0313A" w:rsidRDefault="00512297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เข้าส</w:t>
            </w:r>
            <w:r w:rsidR="00D0313A"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ู่เว็บ </w:t>
            </w:r>
            <w:r w:rsidR="007F67AB"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531AF2C5" w:rsidR="00F250B6" w:rsidRPr="003E1DE6" w:rsidRDefault="00F250B6" w:rsidP="00F250B6">
            <w:pPr>
              <w:spacing w:after="0" w:line="240" w:lineRule="auto"/>
              <w:jc w:val="center"/>
              <w:rPr>
                <w:rFonts w:eastAsia="Times New Roman" w:cstheme="minorHAnsi" w:hint="cs"/>
                <w:lang w:val="en-US" w:eastAsia="en-GB" w:bidi="th-TH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4CADA5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049B77F7" w:rsidR="00F250B6" w:rsidRPr="00D0313A" w:rsidRDefault="00D0313A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ทำการ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in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ข้าสู่ระบบแล้ว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6E3C9A3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F9A304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1BBB58F2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7F67AB" w:rsidRDefault="00F250B6" w:rsidP="00F250B6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D4FF096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3439DC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5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010CA01" w:rsidR="00F250B6" w:rsidRPr="003439DC" w:rsidRDefault="000A6DE5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ไม่ใส่</w:t>
            </w:r>
            <w:r w:rsidR="003439DC"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ข้อมูลเข้าไปใน </w:t>
            </w:r>
            <w:r w:rsidR="003439DC"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 w:hint="cs"/>
                <w:lang w:eastAsia="en-GB" w:bidi="th-TH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3E1DE6">
        <w:trPr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5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83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4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3E1DE6">
        <w:trPr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5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3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4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3E1DE6">
        <w:trPr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4CF60B9F" w:rsidR="00F250B6" w:rsidRPr="007F67AB" w:rsidRDefault="007F67AB" w:rsidP="00F250B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Add new task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185456A" w:rsidR="00F250B6" w:rsidRPr="002860C4" w:rsidRDefault="002860C4" w:rsidP="00F250B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ระบบแสดงหน้าต่างให้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5DEF0F9D" w:rsidR="00F250B6" w:rsidRPr="003E1DE6" w:rsidRDefault="000A6DE5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ไม่ใส่ข้อความใ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task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34DA12B" w:rsidR="00F250B6" w:rsidRPr="00CD6DB6" w:rsidRDefault="00F250B6" w:rsidP="00F250B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D07C44" w:rsidR="00F250B6" w:rsidRPr="00CD6DB6" w:rsidRDefault="00CD6DB6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กด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BA8C6AB" w:rsidR="00F250B6" w:rsidRPr="00CD6DB6" w:rsidRDefault="00CD6DB6" w:rsidP="00F250B6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ระบบแจ้งเตือนให้ใส่ข้อความ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3E1DE6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5164891" w14:textId="77777777" w:rsidR="002860C4" w:rsidRPr="00CD6DB6" w:rsidRDefault="002860C4">
      <w:pPr>
        <w:rPr>
          <w:rFonts w:cstheme="minorHAnsi"/>
          <w:lang w:val="en-US"/>
        </w:rPr>
      </w:pPr>
    </w:p>
    <w:sectPr w:rsidR="002860C4" w:rsidRPr="00CD6D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23A78" w14:textId="77777777" w:rsidR="008E6F6A" w:rsidRDefault="008E6F6A" w:rsidP="008C226D">
      <w:pPr>
        <w:spacing w:after="0" w:line="240" w:lineRule="auto"/>
      </w:pPr>
      <w:r>
        <w:separator/>
      </w:r>
    </w:p>
  </w:endnote>
  <w:endnote w:type="continuationSeparator" w:id="0">
    <w:p w14:paraId="0438F436" w14:textId="77777777" w:rsidR="008E6F6A" w:rsidRDefault="008E6F6A" w:rsidP="008C2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FACD4" w14:textId="77777777" w:rsidR="008E6F6A" w:rsidRDefault="008E6F6A" w:rsidP="008C226D">
      <w:pPr>
        <w:spacing w:after="0" w:line="240" w:lineRule="auto"/>
      </w:pPr>
      <w:r>
        <w:separator/>
      </w:r>
    </w:p>
  </w:footnote>
  <w:footnote w:type="continuationSeparator" w:id="0">
    <w:p w14:paraId="075DD844" w14:textId="77777777" w:rsidR="008E6F6A" w:rsidRDefault="008E6F6A" w:rsidP="008C22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6DE5"/>
    <w:rsid w:val="002860C4"/>
    <w:rsid w:val="002F434E"/>
    <w:rsid w:val="003439DC"/>
    <w:rsid w:val="00393168"/>
    <w:rsid w:val="003E1DE6"/>
    <w:rsid w:val="00512297"/>
    <w:rsid w:val="00612CF1"/>
    <w:rsid w:val="006938D0"/>
    <w:rsid w:val="006D7B9B"/>
    <w:rsid w:val="007629F4"/>
    <w:rsid w:val="007C306D"/>
    <w:rsid w:val="007F67AB"/>
    <w:rsid w:val="008C226D"/>
    <w:rsid w:val="008E5267"/>
    <w:rsid w:val="008E6F6A"/>
    <w:rsid w:val="00CD6DB6"/>
    <w:rsid w:val="00D0313A"/>
    <w:rsid w:val="00E20142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26D"/>
  </w:style>
  <w:style w:type="paragraph" w:styleId="Footer">
    <w:name w:val="footer"/>
    <w:basedOn w:val="Normal"/>
    <w:link w:val="FooterChar"/>
    <w:uiPriority w:val="99"/>
    <w:unhideWhenUsed/>
    <w:rsid w:val="008C2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2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natnicha chuenchitpisaikul</cp:lastModifiedBy>
  <cp:revision>2</cp:revision>
  <dcterms:created xsi:type="dcterms:W3CDTF">2022-02-01T19:45:00Z</dcterms:created>
  <dcterms:modified xsi:type="dcterms:W3CDTF">2022-02-01T19:45:00Z</dcterms:modified>
</cp:coreProperties>
</file>